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808a6d4ff1f7e83f5a7a288d796d62f5151592"/>
      <w:r>
        <w:rPr>
          <w:b/>
        </w:rPr>
        <w:t xml:space="preserve">ПРОТОКОЛ ПРО РЕЗУЛЬТАТИ ЗЕМЕЛЬНИХ ТОРГІВ № LRE001-UA-20240330-138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121283600:01:002:06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ОЗКВІТІВСЬКА СІЛЬСЬКА РАДА БЕРЕЗІВ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27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для ведення товарного сільськогосподарського виробництва (01.01) площею 20,0000 га строком на 7 років на території Розквітівської сільської ради Березівського району Одеської області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 площею 20,0000 га, кадастровий номер 5121283600:01:002:0606, категорія земель - землі сільськогосподарського призначення, цільове призначення 01.01 - для ведення товарного сільськогосподарського виробництва. Ділянка знаходиться в адміністративних межах Розквітівської сільської ради Березівського району Одеської області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2 508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5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25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75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орисов Едуард Михайлович, ІПН/РНОКПП: 278100309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ОЗКВІТНЕ-АГРО", ЄДРПОУ: 416716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ОРЧАКОВСЬКИЙ ЮРІЙ АНАТОЛІЙОВИЧ, ІПН/РНОКПП: 324191287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РАТСЬКЕ-АГРО", ЄДРПОУ: 416714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АТСЬКЕ-АГРО"</w:t>
            </w:r>
          </w:p>
        </w:tc>
        <w:tc>
          <w:p>
            <w:pPr>
              <w:pStyle w:val="Compact"/>
              <w:jc w:val="left"/>
            </w:pPr>
            <w:r>
              <w:t xml:space="preserve">101 5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5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ОЗКВІТНЕ-АГРО"</w:t>
            </w:r>
          </w:p>
        </w:tc>
        <w:tc>
          <w:p>
            <w:pPr>
              <w:pStyle w:val="Compact"/>
              <w:jc w:val="left"/>
            </w:pPr>
            <w:r>
              <w:t xml:space="preserve">102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7:13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рисов Едуард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2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РЧАКОВСЬКИЙ ЮР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40 44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0:55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АТСЬКЕ-АГРО"</w:t>
            </w:r>
          </w:p>
        </w:tc>
        <w:tc>
          <w:p>
            <w:pPr>
              <w:pStyle w:val="Compact"/>
              <w:jc w:val="left"/>
            </w:pPr>
            <w:r>
              <w:t xml:space="preserve">14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ОЗКВІТНЕ-АГРО"</w:t>
            </w:r>
          </w:p>
        </w:tc>
        <w:tc>
          <w:p>
            <w:pPr>
              <w:pStyle w:val="Compact"/>
              <w:jc w:val="left"/>
            </w:pPr>
            <w:r>
              <w:t xml:space="preserve">14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8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рисов Едуард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РЧАКОВСЬКИЙ ЮР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4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АТСЬКЕ-АГРО"</w:t>
            </w:r>
          </w:p>
        </w:tc>
        <w:tc>
          <w:p>
            <w:pPr>
              <w:pStyle w:val="Compact"/>
              <w:jc w:val="left"/>
            </w:pPr>
            <w:r>
              <w:t xml:space="preserve">1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0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ОЗКВІТНЕ-АГРО"</w:t>
            </w:r>
          </w:p>
        </w:tc>
        <w:tc>
          <w:p>
            <w:pPr>
              <w:pStyle w:val="Compact"/>
              <w:jc w:val="left"/>
            </w:pPr>
            <w:r>
              <w:t xml:space="preserve">16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3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рисов Едуард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6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6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РЧАКОВСЬКИЙ ЮР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9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АТСЬКЕ-АГРО"</w:t>
            </w:r>
          </w:p>
        </w:tc>
        <w:tc>
          <w:p>
            <w:pPr>
              <w:pStyle w:val="Compact"/>
              <w:jc w:val="left"/>
            </w:pPr>
            <w:r>
              <w:t xml:space="preserve">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7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ОЗКВІТНЕ-АГРО"</w:t>
            </w:r>
          </w:p>
        </w:tc>
        <w:tc>
          <w:p>
            <w:pPr>
              <w:pStyle w:val="Compact"/>
              <w:jc w:val="left"/>
            </w:pPr>
            <w:r>
              <w:t xml:space="preserve">499 666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рисов Едуард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2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РЧАКОВСЬКИЙ ЮР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99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4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БРАТСЬКЕ-АГРО", ЄДРПОУ: 4167149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2 752,40 грн (дванадцять тисяч сімсот п'ятдесят дві гривні 4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500 000,00 грн (п'ятсот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Розквіт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08999980334119812000015576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Розквіт/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341298150000155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5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 «Адвайс сервіс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9049939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330529900000260090349025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27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БРАТСЬКЕ-АГРО", ЄДРПОУ: 4167149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ОЗКВІТІВСЬКА СІЛЬСЬКА РАДА БЕРЕЗІВ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0:21:24Z</dcterms:created>
  <dcterms:modified xsi:type="dcterms:W3CDTF">2024-05-18T10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